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2435E2D7" w:rsidR="00A4179F" w:rsidRPr="00DD29C4" w:rsidRDefault="00A4179F" w:rsidP="23BF9527">
      <w:pPr>
        <w:pStyle w:val="BodyText"/>
        <w:keepNext/>
        <w:shd w:val="clear" w:color="auto" w:fill="D9D9D9" w:themeFill="background1" w:themeFillShade="D9"/>
        <w:tabs>
          <w:tab w:val="center" w:pos="4590"/>
        </w:tabs>
        <w:jc w:val="left"/>
        <w:rPr>
          <w:rFonts w:ascii="Arial" w:hAnsi="Arial" w:cs="Arial"/>
          <w:b/>
          <w:bCs/>
          <w:i w:val="0"/>
          <w:color w:val="365F91" w:themeColor="accent1" w:themeShade="BF"/>
          <w:szCs w:val="24"/>
        </w:rPr>
      </w:pPr>
      <w:r w:rsidRPr="00DD29C4">
        <w:rPr>
          <w:rFonts w:ascii="Arial" w:hAnsi="Arial" w:cs="Arial"/>
          <w:b/>
          <w:bCs/>
          <w:i w:val="0"/>
          <w:color w:val="365F91" w:themeColor="accent1" w:themeShade="BF"/>
          <w:szCs w:val="24"/>
        </w:rPr>
        <w:t>Instructions for co</w:t>
      </w:r>
      <w:r w:rsidR="00721505" w:rsidRPr="00DD29C4">
        <w:rPr>
          <w:rFonts w:ascii="Arial" w:hAnsi="Arial" w:cs="Arial"/>
          <w:b/>
          <w:bCs/>
          <w:i w:val="0"/>
          <w:color w:val="365F91" w:themeColor="accent1" w:themeShade="BF"/>
          <w:szCs w:val="24"/>
        </w:rPr>
        <w:t>mpleting</w:t>
      </w:r>
      <w:r w:rsidRPr="00DD29C4">
        <w:rPr>
          <w:rFonts w:ascii="Arial" w:hAnsi="Arial" w:cs="Arial"/>
          <w:b/>
          <w:bCs/>
          <w:i w:val="0"/>
          <w:color w:val="365F91" w:themeColor="accent1" w:themeShade="BF"/>
          <w:szCs w:val="24"/>
        </w:rPr>
        <w:t xml:space="preserve"> this Scope of Work appear in blue.  </w:t>
      </w:r>
      <w:r w:rsidRPr="00DD29C4">
        <w:rPr>
          <w:rFonts w:ascii="Arial" w:hAnsi="Arial" w:cs="Arial"/>
          <w:b/>
          <w:bCs/>
          <w:i w:val="0"/>
          <w:color w:val="365F91" w:themeColor="accent1" w:themeShade="BF"/>
          <w:szCs w:val="24"/>
          <w:u w:val="single"/>
        </w:rPr>
        <w:t>Carefully read</w:t>
      </w:r>
      <w:r w:rsidRPr="00DD29C4">
        <w:rPr>
          <w:rFonts w:ascii="Arial" w:hAnsi="Arial" w:cs="Arial"/>
          <w:b/>
          <w:bCs/>
          <w:i w:val="0"/>
          <w:color w:val="365F91" w:themeColor="accent1" w:themeShade="BF"/>
          <w:szCs w:val="24"/>
        </w:rPr>
        <w:t xml:space="preserve"> the instructions before completing each section</w:t>
      </w:r>
      <w:r w:rsidR="004E08B0" w:rsidRPr="00DD29C4">
        <w:rPr>
          <w:rFonts w:ascii="Arial" w:hAnsi="Arial" w:cs="Arial"/>
          <w:b/>
          <w:bCs/>
          <w:i w:val="0"/>
          <w:color w:val="365F91" w:themeColor="accent1" w:themeShade="BF"/>
          <w:szCs w:val="24"/>
        </w:rPr>
        <w:t>.</w:t>
      </w:r>
      <w:r w:rsidR="001550D7" w:rsidRPr="00DD29C4">
        <w:rPr>
          <w:rFonts w:ascii="Arial" w:hAnsi="Arial" w:cs="Arial"/>
          <w:b/>
          <w:bCs/>
          <w:i w:val="0"/>
          <w:color w:val="365F91" w:themeColor="accent1" w:themeShade="BF"/>
          <w:szCs w:val="24"/>
        </w:rPr>
        <w:t xml:space="preserve"> </w:t>
      </w:r>
      <w:r w:rsidRPr="00DD29C4">
        <w:rPr>
          <w:rFonts w:ascii="Arial" w:hAnsi="Arial" w:cs="Arial"/>
          <w:b/>
          <w:bCs/>
          <w:i w:val="0"/>
          <w:color w:val="365F91" w:themeColor="accent1" w:themeShade="BF"/>
          <w:szCs w:val="24"/>
        </w:rPr>
        <w:t xml:space="preserve"> </w:t>
      </w:r>
      <w:r w:rsidR="000752AD" w:rsidRPr="00DD29C4">
        <w:rPr>
          <w:rFonts w:ascii="Arial" w:hAnsi="Arial" w:cs="Arial"/>
          <w:b/>
          <w:bCs/>
          <w:i w:val="0"/>
          <w:color w:val="365F91" w:themeColor="accent1" w:themeShade="BF"/>
          <w:szCs w:val="24"/>
          <w:u w:val="single"/>
        </w:rPr>
        <w:t>D</w:t>
      </w:r>
      <w:r w:rsidRPr="00DD29C4">
        <w:rPr>
          <w:rFonts w:ascii="Arial" w:hAnsi="Arial" w:cs="Arial"/>
          <w:b/>
          <w:bCs/>
          <w:i w:val="0"/>
          <w:color w:val="365F91" w:themeColor="accent1" w:themeShade="BF"/>
          <w:szCs w:val="24"/>
          <w:u w:val="single"/>
        </w:rPr>
        <w:t>elete</w:t>
      </w:r>
      <w:r w:rsidRPr="00DD29C4">
        <w:rPr>
          <w:rFonts w:ascii="Arial" w:hAnsi="Arial" w:cs="Arial"/>
          <w:b/>
          <w:bCs/>
          <w:i w:val="0"/>
          <w:color w:val="365F91" w:themeColor="accent1" w:themeShade="BF"/>
          <w:szCs w:val="24"/>
        </w:rPr>
        <w:t xml:space="preserve"> </w:t>
      </w:r>
      <w:r w:rsidR="000752AD" w:rsidRPr="00DD29C4">
        <w:rPr>
          <w:rFonts w:ascii="Arial" w:hAnsi="Arial" w:cs="Arial"/>
          <w:b/>
          <w:bCs/>
          <w:i w:val="0"/>
          <w:color w:val="365F91" w:themeColor="accent1" w:themeShade="BF"/>
          <w:szCs w:val="24"/>
        </w:rPr>
        <w:t xml:space="preserve">the instructions </w:t>
      </w:r>
      <w:r w:rsidRPr="00DD29C4">
        <w:rPr>
          <w:rFonts w:ascii="Arial" w:hAnsi="Arial" w:cs="Arial"/>
          <w:b/>
          <w:bCs/>
          <w:i w:val="0"/>
          <w:color w:val="365F91" w:themeColor="accent1" w:themeShade="BF"/>
          <w:szCs w:val="24"/>
        </w:rPr>
        <w:t>after completing each section.</w:t>
      </w:r>
      <w:r w:rsidR="00F51AE6" w:rsidRPr="00DD29C4">
        <w:rPr>
          <w:rFonts w:ascii="Arial" w:hAnsi="Arial" w:cs="Arial"/>
          <w:b/>
          <w:bCs/>
          <w:i w:val="0"/>
          <w:color w:val="365F91" w:themeColor="accent1" w:themeShade="BF"/>
          <w:szCs w:val="24"/>
        </w:rPr>
        <w:t xml:space="preserve">  </w:t>
      </w:r>
      <w:r w:rsidR="00F51AE6" w:rsidRPr="00DD29C4">
        <w:rPr>
          <w:rFonts w:ascii="Arial" w:hAnsi="Arial" w:cs="Arial"/>
          <w:b/>
          <w:bCs/>
          <w:i w:val="0"/>
          <w:color w:val="365F91" w:themeColor="accent1" w:themeShade="BF"/>
          <w:szCs w:val="24"/>
          <w:u w:val="single"/>
        </w:rPr>
        <w:t>Insert</w:t>
      </w:r>
      <w:r w:rsidR="00F51AE6" w:rsidRPr="00DD29C4">
        <w:rPr>
          <w:rFonts w:ascii="Arial" w:hAnsi="Arial" w:cs="Arial"/>
          <w:b/>
          <w:bCs/>
          <w:i w:val="0"/>
          <w:color w:val="365F91" w:themeColor="accent1" w:themeShade="BF"/>
          <w:szCs w:val="24"/>
        </w:rPr>
        <w:t xml:space="preserve"> the name of the </w:t>
      </w:r>
      <w:r w:rsidR="008E4CD2" w:rsidRPr="00DD29C4">
        <w:rPr>
          <w:rFonts w:ascii="Arial" w:hAnsi="Arial" w:cs="Arial"/>
          <w:b/>
          <w:bCs/>
          <w:i w:val="0"/>
          <w:color w:val="365F91" w:themeColor="accent1" w:themeShade="BF"/>
          <w:szCs w:val="24"/>
        </w:rPr>
        <w:t>applicant/</w:t>
      </w:r>
      <w:r w:rsidR="00F51AE6" w:rsidRPr="00DD29C4">
        <w:rPr>
          <w:rFonts w:ascii="Arial" w:hAnsi="Arial" w:cs="Arial"/>
          <w:b/>
          <w:bCs/>
          <w:i w:val="0"/>
          <w:color w:val="365F91" w:themeColor="accent1" w:themeShade="BF"/>
          <w:szCs w:val="24"/>
        </w:rPr>
        <w:t xml:space="preserve">recipient </w:t>
      </w:r>
      <w:proofErr w:type="gramStart"/>
      <w:r w:rsidR="00F51AE6" w:rsidRPr="00DD29C4">
        <w:rPr>
          <w:rFonts w:ascii="Arial" w:hAnsi="Arial" w:cs="Arial"/>
          <w:b/>
          <w:bCs/>
          <w:i w:val="0"/>
          <w:color w:val="365F91" w:themeColor="accent1" w:themeShade="BF"/>
          <w:szCs w:val="24"/>
        </w:rPr>
        <w:t>where</w:t>
      </w:r>
      <w:proofErr w:type="gramEnd"/>
      <w:r w:rsidR="00F51AE6" w:rsidRPr="00DD29C4">
        <w:rPr>
          <w:rFonts w:ascii="Arial" w:hAnsi="Arial" w:cs="Arial"/>
          <w:b/>
          <w:bCs/>
          <w:i w:val="0"/>
          <w:color w:val="365F91" w:themeColor="accent1" w:themeShade="BF"/>
          <w:szCs w:val="24"/>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DD29C4">
        <w:rPr>
          <w:rFonts w:ascii="Arial" w:hAnsi="Arial" w:cs="Arial"/>
          <w:b/>
          <w:i w:val="0"/>
          <w:sz w:val="22"/>
          <w:szCs w:val="22"/>
          <w:u w:val="single"/>
          <w:shd w:val="clear" w:color="auto" w:fill="D9D9D9"/>
        </w:rPr>
        <w:t>Example</w:t>
      </w:r>
      <w:r w:rsidRPr="00DD29C4">
        <w:rPr>
          <w:rFonts w:ascii="Arial" w:hAnsi="Arial" w:cs="Arial"/>
          <w:b/>
          <w:i w:val="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w:t>
      </w:r>
      <w:r>
        <w:rPr>
          <w:rFonts w:ascii="Arial" w:hAnsi="Arial" w:cs="Arial"/>
          <w:i w:val="0"/>
          <w:sz w:val="22"/>
          <w:szCs w:val="22"/>
        </w:rPr>
        <w:lastRenderedPageBreak/>
        <w:t>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DD29C4">
        <w:rPr>
          <w:rFonts w:ascii="Arial" w:hAnsi="Arial" w:cs="Arial"/>
          <w:b/>
          <w:sz w:val="22"/>
          <w:szCs w:val="22"/>
          <w:u w:val="single"/>
          <w:shd w:val="clear" w:color="auto" w:fill="D9D9D9"/>
        </w:rPr>
        <w:t>Example</w:t>
      </w:r>
      <w:r w:rsidRPr="00DD29C4">
        <w:rPr>
          <w:rFonts w:ascii="Arial" w:hAnsi="Arial" w:cs="Arial"/>
          <w:b/>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DD29C4">
        <w:rPr>
          <w:rFonts w:ascii="Arial" w:hAnsi="Arial" w:cs="Arial"/>
          <w:b/>
          <w:sz w:val="22"/>
          <w:szCs w:val="22"/>
          <w:u w:val="single"/>
          <w:shd w:val="clear" w:color="auto" w:fill="D9D9D9"/>
        </w:rPr>
        <w:t>Example</w:t>
      </w:r>
      <w:r w:rsidRPr="00DD29C4">
        <w:rPr>
          <w:rFonts w:ascii="Arial" w:hAnsi="Arial" w:cs="Arial"/>
          <w:b/>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DD29C4">
        <w:rPr>
          <w:rFonts w:ascii="Arial" w:hAnsi="Arial" w:cs="Arial"/>
          <w:b/>
          <w:i w:val="0"/>
          <w:sz w:val="22"/>
          <w:szCs w:val="22"/>
          <w:u w:val="single"/>
          <w:shd w:val="clear" w:color="auto" w:fill="D9D9D9"/>
        </w:rPr>
        <w:t>Examples</w:t>
      </w:r>
      <w:r w:rsidRPr="00DD29C4">
        <w:rPr>
          <w:rFonts w:ascii="Arial" w:hAnsi="Arial" w:cs="Arial"/>
          <w:b/>
          <w:i w:val="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DD29C4">
        <w:rPr>
          <w:rFonts w:ascii="Arial" w:hAnsi="Arial" w:cs="Arial"/>
          <w:b/>
          <w:i w:val="0"/>
          <w:sz w:val="22"/>
          <w:szCs w:val="22"/>
          <w:u w:val="single"/>
          <w:shd w:val="clear" w:color="auto" w:fill="D9D9D9"/>
        </w:rPr>
        <w:t>Examples</w:t>
      </w:r>
      <w:r w:rsidRPr="00DD29C4">
        <w:rPr>
          <w:rFonts w:ascii="Arial" w:hAnsi="Arial" w:cs="Arial"/>
          <w:b/>
          <w:i w:val="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 xml:space="preserve">Invoice </w:t>
      </w:r>
      <w:proofErr w:type="gramStart"/>
      <w:r>
        <w:rPr>
          <w:rFonts w:ascii="Arial" w:hAnsi="Arial" w:cs="Arial"/>
          <w:sz w:val="22"/>
          <w:szCs w:val="22"/>
        </w:rPr>
        <w:t>template</w:t>
      </w:r>
      <w:proofErr w:type="gramEnd"/>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 xml:space="preserve">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lastRenderedPageBreak/>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proofErr w:type="gramStart"/>
      <w:r w:rsidR="002B474F" w:rsidRPr="002B474F">
        <w:rPr>
          <w:rFonts w:ascii="Arial" w:hAnsi="Arial" w:cs="Arial"/>
          <w:i/>
          <w:sz w:val="22"/>
          <w:szCs w:val="22"/>
        </w:rPr>
        <w:t>( if</w:t>
      </w:r>
      <w:proofErr w:type="gramEnd"/>
      <w:r w:rsidR="002B474F" w:rsidRPr="002B474F">
        <w:rPr>
          <w:rFonts w:ascii="Arial" w:hAnsi="Arial" w:cs="Arial"/>
          <w:i/>
          <w:sz w:val="22"/>
          <w:szCs w:val="22"/>
        </w:rPr>
        <w:t xml:space="preserve">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Researchers knowledgeable about the project subject </w:t>
      </w:r>
      <w:proofErr w:type="gramStart"/>
      <w:r w:rsidRPr="23BF9527">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Members of trades that will apply the results of the project (e.g., designers, engineers, architects, contractors, and trade representatives</w:t>
      </w:r>
      <w:proofErr w:type="gramStart"/>
      <w:r w:rsidRPr="23BF9527">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Public interest market transformation </w:t>
      </w:r>
      <w:proofErr w:type="gramStart"/>
      <w:r w:rsidRPr="23BF9527">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Product developers relevant to the </w:t>
      </w:r>
      <w:proofErr w:type="gramStart"/>
      <w:r w:rsidRPr="23BF9527">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U.S. Department of Energy research managers, or experts from other federal or state agencies relevant to the </w:t>
      </w:r>
      <w:proofErr w:type="gramStart"/>
      <w:r w:rsidRPr="23BF9527">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Public interest environmental </w:t>
      </w:r>
      <w:proofErr w:type="gramStart"/>
      <w:r w:rsidRPr="23BF9527">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Utility </w:t>
      </w:r>
      <w:proofErr w:type="gramStart"/>
      <w:r w:rsidRPr="23BF9527">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lastRenderedPageBreak/>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DD29C4">
        <w:rPr>
          <w:rFonts w:ascii="Arial" w:hAnsi="Arial" w:cs="Arial"/>
          <w:b/>
          <w:sz w:val="22"/>
          <w:szCs w:val="22"/>
          <w:u w:val="single"/>
          <w:shd w:val="clear" w:color="auto" w:fill="D9D9D9"/>
        </w:rPr>
        <w:t>Examples</w:t>
      </w:r>
      <w:r w:rsidRPr="00DD29C4">
        <w:rPr>
          <w:rFonts w:ascii="Arial" w:hAnsi="Arial" w:cs="Arial"/>
          <w:b/>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w:t>
      </w:r>
      <w:proofErr w:type="gramStart"/>
      <w:r w:rsidRPr="000332BD">
        <w:rPr>
          <w:rFonts w:ascii="Arial" w:hAnsi="Arial" w:cs="Arial"/>
          <w:sz w:val="22"/>
          <w:szCs w:val="22"/>
        </w:rPr>
        <w:t>demonstration</w:t>
      </w:r>
      <w:proofErr w:type="gramEnd"/>
      <w:r w:rsidRPr="000332BD">
        <w:rPr>
          <w:rFonts w:ascii="Arial" w:hAnsi="Arial" w:cs="Arial"/>
          <w:sz w:val="22"/>
          <w:szCs w:val="22"/>
        </w:rPr>
        <w:t xml:space="preserve">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 xml:space="preserve">the Initial </w:t>
      </w:r>
      <w:commentRangeStart w:id="0"/>
      <w:r>
        <w:rPr>
          <w:rFonts w:ascii="Arial" w:hAnsi="Arial" w:cs="Arial"/>
          <w:i/>
          <w:iCs/>
          <w:sz w:val="22"/>
          <w:szCs w:val="22"/>
        </w:rPr>
        <w:t>Project Benefits Questionnaire</w:t>
      </w:r>
      <w:commentRangeEnd w:id="0"/>
      <w:r>
        <w:rPr>
          <w:rStyle w:val="CommentReference"/>
        </w:rPr>
        <w:commentReference w:id="0"/>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7DA6BD34" w:rsidR="008F790A" w:rsidRDefault="008F790A" w:rsidP="23BF9527">
      <w:pPr>
        <w:pStyle w:val="NormalWeb"/>
        <w:numPr>
          <w:ilvl w:val="0"/>
          <w:numId w:val="58"/>
        </w:numPr>
        <w:spacing w:before="0" w:beforeAutospacing="0" w:after="0" w:afterAutospacing="0"/>
        <w:rPr>
          <w:rFonts w:ascii="Arial" w:hAnsi="Arial" w:cs="Arial"/>
          <w:sz w:val="22"/>
          <w:szCs w:val="22"/>
        </w:rPr>
      </w:pPr>
      <w:r w:rsidRPr="23BF9527">
        <w:rPr>
          <w:rFonts w:ascii="Arial" w:hAnsi="Arial" w:cs="Arial"/>
          <w:sz w:val="22"/>
          <w:szCs w:val="22"/>
        </w:rPr>
        <w:t xml:space="preserve">Complete the </w:t>
      </w:r>
      <w:r w:rsidRPr="23BF9527">
        <w:rPr>
          <w:rFonts w:ascii="Arial" w:hAnsi="Arial" w:cs="Arial"/>
          <w:i/>
          <w:iCs/>
          <w:sz w:val="22"/>
          <w:szCs w:val="22"/>
        </w:rPr>
        <w:t>Annual Survey</w:t>
      </w:r>
      <w:r w:rsidRPr="23BF9527">
        <w:rPr>
          <w:rFonts w:ascii="Arial" w:hAnsi="Arial" w:cs="Arial"/>
          <w:sz w:val="22"/>
          <w:szCs w:val="22"/>
        </w:rPr>
        <w:t xml:space="preserve"> by </w:t>
      </w:r>
      <w:r w:rsidR="26810D1B" w:rsidRPr="23BF9527">
        <w:rPr>
          <w:rFonts w:ascii="Arial" w:hAnsi="Arial" w:cs="Arial"/>
          <w:sz w:val="22"/>
          <w:szCs w:val="22"/>
        </w:rPr>
        <w:t>December 1</w:t>
      </w:r>
      <w:commentRangeStart w:id="1"/>
      <w:r w:rsidRPr="23BF9527">
        <w:rPr>
          <w:rFonts w:ascii="Arial" w:hAnsi="Arial" w:cs="Arial"/>
          <w:sz w:val="22"/>
          <w:szCs w:val="22"/>
        </w:rPr>
        <w:t xml:space="preserve"> of each yea</w:t>
      </w:r>
      <w:commentRangeEnd w:id="1"/>
      <w:r>
        <w:rPr>
          <w:rStyle w:val="CommentReference"/>
        </w:rPr>
        <w:commentReference w:id="1"/>
      </w:r>
      <w:r w:rsidRPr="23BF9527">
        <w:rPr>
          <w:rFonts w:ascii="Arial" w:hAnsi="Arial" w:cs="Arial"/>
          <w:sz w:val="22"/>
          <w:szCs w:val="22"/>
        </w:rPr>
        <w:t>r. The Annual Survey includes but is not limited to the following information:</w:t>
      </w:r>
    </w:p>
    <w:p w14:paraId="0983AA25" w14:textId="2E4EB7ED" w:rsidR="008F790A" w:rsidRDefault="1E657500" w:rsidP="0054130C">
      <w:pPr>
        <w:numPr>
          <w:ilvl w:val="1"/>
          <w:numId w:val="58"/>
        </w:numPr>
        <w:rPr>
          <w:rFonts w:ascii="Arial" w:hAnsi="Arial" w:cs="Arial"/>
          <w:sz w:val="22"/>
          <w:szCs w:val="22"/>
        </w:rPr>
      </w:pPr>
      <w:r w:rsidRPr="0A17C5FD">
        <w:rPr>
          <w:rFonts w:ascii="Arial" w:hAnsi="Arial" w:cs="Arial"/>
          <w:sz w:val="22"/>
          <w:szCs w:val="22"/>
        </w:rPr>
        <w:t xml:space="preserve">AB 209 </w:t>
      </w:r>
      <w:r w:rsidRPr="65AB7B45">
        <w:rPr>
          <w:rFonts w:ascii="Arial" w:hAnsi="Arial" w:cs="Arial"/>
          <w:sz w:val="22"/>
          <w:szCs w:val="22"/>
        </w:rPr>
        <w:t>Requirements</w:t>
      </w:r>
      <w:r w:rsidR="008F790A" w:rsidRPr="65AB7B45">
        <w:rPr>
          <w:rStyle w:val="FootnoteReference"/>
          <w:rFonts w:ascii="Arial" w:hAnsi="Arial" w:cs="Arial"/>
          <w:sz w:val="22"/>
          <w:szCs w:val="22"/>
        </w:rPr>
        <w:footnoteReference w:id="5"/>
      </w:r>
    </w:p>
    <w:p w14:paraId="1394C998" w14:textId="5461F3E1" w:rsidR="008F790A" w:rsidRDefault="008F790A" w:rsidP="0054130C">
      <w:pPr>
        <w:numPr>
          <w:ilvl w:val="1"/>
          <w:numId w:val="58"/>
        </w:numPr>
        <w:rPr>
          <w:rFonts w:ascii="Arial" w:hAnsi="Arial" w:cs="Arial"/>
          <w:sz w:val="22"/>
          <w:szCs w:val="22"/>
        </w:rPr>
      </w:pPr>
      <w:r w:rsidRPr="23BF9527">
        <w:rPr>
          <w:rFonts w:ascii="Arial" w:hAnsi="Arial" w:cs="Arial"/>
          <w:sz w:val="22"/>
          <w:szCs w:val="22"/>
        </w:rPr>
        <w:t xml:space="preserve">Technology </w:t>
      </w:r>
      <w:r w:rsidR="19D29903" w:rsidRPr="23BF9527">
        <w:rPr>
          <w:rFonts w:ascii="Arial" w:hAnsi="Arial" w:cs="Arial"/>
          <w:sz w:val="22"/>
          <w:szCs w:val="22"/>
        </w:rPr>
        <w:t>scala</w:t>
      </w:r>
      <w:r w:rsidR="00052C4E" w:rsidRPr="23BF9527">
        <w:rPr>
          <w:rFonts w:ascii="Arial" w:hAnsi="Arial" w:cs="Arial"/>
          <w:sz w:val="22"/>
          <w:szCs w:val="22"/>
        </w:rPr>
        <w:t>bility</w:t>
      </w:r>
      <w:r w:rsidR="00C2374A" w:rsidRPr="23BF9527">
        <w:rPr>
          <w:rFonts w:ascii="Arial" w:hAnsi="Arial" w:cs="Arial"/>
          <w:sz w:val="22"/>
          <w:szCs w:val="22"/>
        </w:rPr>
        <w:t>,</w:t>
      </w:r>
      <w:r w:rsidR="00EA023A" w:rsidRPr="23BF9527">
        <w:rPr>
          <w:rFonts w:ascii="Arial" w:hAnsi="Arial" w:cs="Arial"/>
          <w:sz w:val="22"/>
          <w:szCs w:val="22"/>
        </w:rPr>
        <w:t xml:space="preserve"> and </w:t>
      </w:r>
      <w:r w:rsidR="00545D6C" w:rsidRPr="23BF9527">
        <w:rPr>
          <w:rFonts w:ascii="Arial" w:hAnsi="Arial" w:cs="Arial"/>
          <w:sz w:val="22"/>
          <w:szCs w:val="22"/>
        </w:rPr>
        <w:t xml:space="preserve">adoption </w:t>
      </w:r>
      <w:r w:rsidR="00B77A9C" w:rsidRPr="23BF9527">
        <w:rPr>
          <w:rFonts w:ascii="Arial" w:hAnsi="Arial" w:cs="Arial"/>
          <w:sz w:val="22"/>
          <w:szCs w:val="22"/>
        </w:rPr>
        <w:t>by other industries</w:t>
      </w:r>
    </w:p>
    <w:p w14:paraId="4E067D4C" w14:textId="3BBC82AB" w:rsidR="008F790A" w:rsidRDefault="008F790A" w:rsidP="0054130C">
      <w:pPr>
        <w:numPr>
          <w:ilvl w:val="1"/>
          <w:numId w:val="58"/>
        </w:numPr>
        <w:rPr>
          <w:rFonts w:ascii="Arial" w:hAnsi="Arial" w:cs="Arial"/>
          <w:sz w:val="22"/>
          <w:szCs w:val="22"/>
        </w:rPr>
      </w:pPr>
      <w:r w:rsidRPr="23BF9527">
        <w:rPr>
          <w:rFonts w:ascii="Arial" w:hAnsi="Arial" w:cs="Arial"/>
          <w:sz w:val="22"/>
          <w:szCs w:val="22"/>
        </w:rPr>
        <w:t>New</w:t>
      </w:r>
      <w:r w:rsidR="00B77A9C" w:rsidRPr="23BF9527">
        <w:rPr>
          <w:rFonts w:ascii="Arial" w:hAnsi="Arial" w:cs="Arial"/>
          <w:sz w:val="22"/>
          <w:szCs w:val="22"/>
        </w:rPr>
        <w:t>s</w:t>
      </w:r>
      <w:r w:rsidRPr="23BF9527">
        <w:rPr>
          <w:rFonts w:ascii="Arial" w:hAnsi="Arial" w:cs="Arial"/>
          <w:sz w:val="22"/>
          <w:szCs w:val="22"/>
        </w:rPr>
        <w:t xml:space="preserve"> media and publications</w:t>
      </w:r>
    </w:p>
    <w:p w14:paraId="6A01A579" w14:textId="35C8BCE2" w:rsidR="008F790A" w:rsidRDefault="00964F7E" w:rsidP="0054130C">
      <w:pPr>
        <w:numPr>
          <w:ilvl w:val="1"/>
          <w:numId w:val="58"/>
        </w:numPr>
        <w:rPr>
          <w:rFonts w:ascii="Arial" w:hAnsi="Arial" w:cs="Arial"/>
          <w:sz w:val="22"/>
          <w:szCs w:val="22"/>
        </w:rPr>
      </w:pPr>
      <w:r w:rsidRPr="23BF9527">
        <w:rPr>
          <w:rFonts w:ascii="Arial" w:hAnsi="Arial" w:cs="Arial"/>
          <w:sz w:val="22"/>
          <w:szCs w:val="22"/>
        </w:rPr>
        <w:t xml:space="preserve">Technology </w:t>
      </w:r>
      <w:r w:rsidR="008F790A" w:rsidRPr="23BF9527">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5" w:history="1">
        <w:r>
          <w:rPr>
            <w:rStyle w:val="Hyperlink"/>
            <w:rFonts w:ascii="Arial" w:hAnsi="Arial" w:cs="Arial"/>
            <w:sz w:val="22"/>
            <w:szCs w:val="22"/>
          </w:rPr>
          <w:t>Energize Innovation website</w:t>
        </w:r>
      </w:hyperlink>
      <w:r>
        <w:rPr>
          <w:rFonts w:ascii="Arial" w:hAnsi="Arial" w:cs="Arial"/>
          <w:sz w:val="22"/>
          <w:szCs w:val="22"/>
        </w:rPr>
        <w:t xml:space="preserve"> (</w:t>
      </w:r>
      <w:hyperlink r:id="rId16"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7"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lastRenderedPageBreak/>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67570E69" w14:textId="4706105A" w:rsidR="00052E63" w:rsidRPr="009F3B7C" w:rsidRDefault="002B474F" w:rsidP="487967B0">
      <w:pPr>
        <w:widowControl w:val="0"/>
        <w:spacing w:after="160" w:line="259" w:lineRule="auto"/>
        <w:contextualSpacing/>
        <w:rPr>
          <w:rFonts w:ascii="Arial" w:eastAsia="Calibri" w:hAnsi="Arial" w:cs="Arial"/>
          <w:sz w:val="22"/>
          <w:szCs w:val="22"/>
        </w:rPr>
      </w:pPr>
      <w:r w:rsidRPr="487967B0">
        <w:rPr>
          <w:rFonts w:ascii="Arial" w:hAnsi="Arial" w:cs="Arial"/>
          <w:b/>
          <w:bCs/>
          <w:sz w:val="22"/>
          <w:szCs w:val="22"/>
        </w:rPr>
        <w:t xml:space="preserve">TASK </w:t>
      </w:r>
      <w:r w:rsidRPr="487967B0">
        <w:rPr>
          <w:rFonts w:ascii="Arial" w:hAnsi="Arial" w:cs="Arial"/>
          <w:b/>
          <w:bCs/>
          <w:color w:val="0070C0"/>
          <w:sz w:val="22"/>
          <w:szCs w:val="22"/>
        </w:rPr>
        <w:t>[TBD-2]</w:t>
      </w:r>
      <w:r w:rsidRPr="487967B0">
        <w:rPr>
          <w:rFonts w:ascii="Arial" w:hAnsi="Arial" w:cs="Arial"/>
          <w:b/>
          <w:bCs/>
          <w:sz w:val="22"/>
          <w:szCs w:val="22"/>
        </w:rPr>
        <w:t xml:space="preserve"> </w:t>
      </w:r>
      <w:r w:rsidRPr="487967B0">
        <w:rPr>
          <w:rFonts w:ascii="Arial Bold" w:hAnsi="Arial Bold" w:cs="Arial"/>
          <w:b/>
          <w:bCs/>
          <w:caps/>
          <w:sz w:val="22"/>
          <w:szCs w:val="22"/>
        </w:rPr>
        <w:t>Technology/Knowledge Transfer Activities</w:t>
      </w:r>
      <w:r w:rsidRPr="487967B0">
        <w:rPr>
          <w:rFonts w:ascii="Arial" w:hAnsi="Arial" w:cs="Arial"/>
          <w:b/>
          <w:bCs/>
          <w:sz w:val="22"/>
          <w:szCs w:val="22"/>
        </w:rPr>
        <w:t xml:space="preserve"> </w:t>
      </w:r>
      <w:r w:rsidRPr="487967B0">
        <w:rPr>
          <w:rFonts w:ascii="Arial" w:hAnsi="Arial" w:cs="Arial"/>
          <w:b/>
          <w:bCs/>
          <w:i/>
          <w:iCs/>
          <w:color w:val="0070C0"/>
          <w:sz w:val="22"/>
          <w:szCs w:val="22"/>
        </w:rPr>
        <w:t>(Mandatory task)</w:t>
      </w:r>
      <w:r w:rsidR="00052E63">
        <w:br/>
      </w:r>
    </w:p>
    <w:p w14:paraId="7F38BE81" w14:textId="62737ED4" w:rsidR="5FD89A07" w:rsidRDefault="5FD89A07" w:rsidP="487967B0">
      <w:pPr>
        <w:spacing w:after="160" w:line="259" w:lineRule="auto"/>
        <w:rPr>
          <w:rFonts w:ascii="Arial" w:eastAsia="Calibri" w:hAnsi="Arial" w:cs="Arial"/>
          <w:sz w:val="22"/>
          <w:szCs w:val="22"/>
        </w:rPr>
      </w:pPr>
      <w:r w:rsidRPr="487967B0">
        <w:rPr>
          <w:rFonts w:ascii="Arial" w:eastAsia="Calibri" w:hAnsi="Arial" w:cs="Arial"/>
          <w:sz w:val="22"/>
          <w:szCs w:val="22"/>
        </w:rPr>
        <w:t>The goal of this task is to ensure the learning that resulted from the demonstration(s) is captured and disseminated to the range of professions that will be responsible for future deployments of this technology or similar technologies.</w:t>
      </w:r>
    </w:p>
    <w:p w14:paraId="123AE707" w14:textId="321C81C9" w:rsidR="487967B0" w:rsidRDefault="487967B0" w:rsidP="487967B0">
      <w:pPr>
        <w:spacing w:after="160" w:line="259" w:lineRule="auto"/>
        <w:rPr>
          <w:rFonts w:ascii="Arial" w:eastAsia="Calibri" w:hAnsi="Arial" w:cs="Arial"/>
          <w:sz w:val="22"/>
          <w:szCs w:val="22"/>
        </w:rPr>
      </w:pP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487967B0">
        <w:rPr>
          <w:rFonts w:ascii="Arial" w:eastAsia="Calibri" w:hAnsi="Arial" w:cs="Arial"/>
          <w:b/>
          <w:bCs/>
          <w:sz w:val="22"/>
          <w:szCs w:val="22"/>
        </w:rPr>
        <w:t>The Recipient shall:</w:t>
      </w:r>
    </w:p>
    <w:p w14:paraId="6D0A48FF" w14:textId="20CEF251" w:rsidR="0AFF81C5" w:rsidRDefault="0AFF81C5" w:rsidP="487967B0">
      <w:pPr>
        <w:pStyle w:val="ListParagraph"/>
        <w:numPr>
          <w:ilvl w:val="0"/>
          <w:numId w:val="63"/>
        </w:numPr>
        <w:rPr>
          <w:rFonts w:ascii="Arial" w:eastAsia="Calibri" w:hAnsi="Arial" w:cs="Arial"/>
          <w:sz w:val="22"/>
          <w:szCs w:val="22"/>
        </w:rPr>
      </w:pPr>
      <w:r w:rsidRPr="487967B0">
        <w:rPr>
          <w:rFonts w:ascii="Arial" w:eastAsia="Calibri" w:hAnsi="Arial" w:cs="Arial"/>
          <w:sz w:val="22"/>
          <w:szCs w:val="22"/>
        </w:rPr>
        <w:t xml:space="preserve">Develop and submit a </w:t>
      </w:r>
      <w:r w:rsidRPr="487967B0">
        <w:rPr>
          <w:rFonts w:ascii="Arial" w:eastAsia="Calibri" w:hAnsi="Arial" w:cs="Arial"/>
          <w:i/>
          <w:iCs/>
          <w:sz w:val="22"/>
          <w:szCs w:val="22"/>
        </w:rPr>
        <w:t>Project Case Study Plan</w:t>
      </w:r>
      <w:r w:rsidRPr="487967B0">
        <w:rPr>
          <w:rFonts w:ascii="Arial" w:eastAsia="Calibri" w:hAnsi="Arial" w:cs="Arial"/>
          <w:sz w:val="22"/>
          <w:szCs w:val="22"/>
        </w:rPr>
        <w:t xml:space="preserve"> that outlines how the Recipient will document the planning, construction, commissioning, and operation of the technology or system being demonstrated. The Project Case Study Plan should include:</w:t>
      </w:r>
    </w:p>
    <w:p w14:paraId="5099268B"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professions and practitioners involved in the </w:t>
      </w:r>
      <w:r w:rsidR="000B0615" w:rsidRPr="000867D2">
        <w:rPr>
          <w:rFonts w:ascii="Arial" w:eastAsia="Calibri" w:hAnsi="Arial" w:cs="Arial"/>
          <w:sz w:val="22"/>
          <w:szCs w:val="22"/>
        </w:rPr>
        <w:t xml:space="preserve">project's development. </w:t>
      </w:r>
    </w:p>
    <w:p w14:paraId="6915B5FF" w14:textId="1E3C1DA2"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w:t>
      </w:r>
      <w:r w:rsidR="006324C2">
        <w:rPr>
          <w:rFonts w:ascii="Arial" w:eastAsia="Calibri" w:hAnsi="Arial" w:cs="Arial"/>
          <w:sz w:val="22"/>
          <w:szCs w:val="22"/>
        </w:rPr>
        <w:t>R</w:t>
      </w:r>
      <w:r w:rsidRPr="000867D2">
        <w:rPr>
          <w:rFonts w:ascii="Arial" w:eastAsia="Calibri" w:hAnsi="Arial" w:cs="Arial"/>
          <w:sz w:val="22"/>
          <w:szCs w:val="22"/>
        </w:rPr>
        <w:t xml:space="preserve">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esent the Draft Project Case Study Plan to the TAC for review and comment.</w:t>
      </w:r>
    </w:p>
    <w:p w14:paraId="05D9B966" w14:textId="2A62CDA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 xml:space="preserve">Develop and submit a </w:t>
      </w:r>
      <w:r w:rsidRPr="487967B0">
        <w:rPr>
          <w:rFonts w:ascii="Arial" w:eastAsia="Calibri" w:hAnsi="Arial" w:cs="Arial"/>
          <w:i/>
          <w:iCs/>
          <w:sz w:val="22"/>
          <w:szCs w:val="22"/>
        </w:rPr>
        <w:t>Summary of TAC Comments</w:t>
      </w:r>
      <w:r w:rsidRPr="487967B0">
        <w:rPr>
          <w:rFonts w:ascii="Arial" w:eastAsia="Calibri" w:hAnsi="Arial" w:cs="Arial"/>
          <w:sz w:val="22"/>
          <w:szCs w:val="22"/>
        </w:rPr>
        <w:t xml:space="preserve"> that summarizes comments received from the TAC members on the </w:t>
      </w:r>
      <w:r w:rsidR="001675B0" w:rsidRPr="487967B0">
        <w:rPr>
          <w:rFonts w:ascii="Arial" w:eastAsia="Calibri" w:hAnsi="Arial" w:cs="Arial"/>
          <w:sz w:val="22"/>
          <w:szCs w:val="22"/>
        </w:rPr>
        <w:t>d</w:t>
      </w:r>
      <w:r w:rsidRPr="487967B0">
        <w:rPr>
          <w:rFonts w:ascii="Arial" w:eastAsia="Calibri" w:hAnsi="Arial" w:cs="Arial"/>
          <w:sz w:val="22"/>
          <w:szCs w:val="22"/>
        </w:rPr>
        <w:t xml:space="preserve">raft </w:t>
      </w:r>
      <w:r w:rsidRPr="487967B0">
        <w:rPr>
          <w:rFonts w:ascii="Arial" w:eastAsia="Calibri" w:hAnsi="Arial" w:cs="Arial"/>
          <w:i/>
          <w:iCs/>
          <w:sz w:val="22"/>
          <w:szCs w:val="22"/>
        </w:rPr>
        <w:t>Project Case Study Plan</w:t>
      </w:r>
      <w:r w:rsidRPr="487967B0">
        <w:rPr>
          <w:rFonts w:ascii="Arial" w:eastAsia="Calibri" w:hAnsi="Arial" w:cs="Arial"/>
          <w:sz w:val="22"/>
          <w:szCs w:val="22"/>
        </w:rPr>
        <w:t>. This document will identify:</w:t>
      </w:r>
    </w:p>
    <w:p w14:paraId="0CAA2326" w14:textId="53E9ADF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60993DCC"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and explanation why.</w:t>
      </w:r>
    </w:p>
    <w:p w14:paraId="55AF6DA6" w14:textId="05701450"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 xml:space="preserve">Submit the </w:t>
      </w:r>
      <w:r w:rsidR="000F4C7B" w:rsidRPr="487967B0">
        <w:rPr>
          <w:rFonts w:ascii="Arial" w:eastAsia="Calibri" w:hAnsi="Arial" w:cs="Arial"/>
          <w:sz w:val="22"/>
          <w:szCs w:val="22"/>
        </w:rPr>
        <w:t>fi</w:t>
      </w:r>
      <w:r w:rsidRPr="487967B0">
        <w:rPr>
          <w:rFonts w:ascii="Arial" w:eastAsia="Calibri" w:hAnsi="Arial" w:cs="Arial"/>
          <w:sz w:val="22"/>
          <w:szCs w:val="22"/>
        </w:rPr>
        <w:t xml:space="preserve">nal </w:t>
      </w:r>
      <w:r w:rsidRPr="487967B0">
        <w:rPr>
          <w:rFonts w:ascii="Arial" w:eastAsia="Calibri" w:hAnsi="Arial" w:cs="Arial"/>
          <w:i/>
          <w:iCs/>
          <w:sz w:val="22"/>
          <w:szCs w:val="22"/>
        </w:rPr>
        <w:t>Project Case Study Plan</w:t>
      </w:r>
      <w:r w:rsidRPr="487967B0">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6"/>
        </w:numPr>
        <w:spacing w:after="160" w:line="259" w:lineRule="auto"/>
        <w:ind w:left="720"/>
        <w:contextualSpacing/>
        <w:rPr>
          <w:rFonts w:ascii="Arial" w:eastAsia="Calibri" w:hAnsi="Arial" w:cs="Arial"/>
          <w:i/>
          <w:iCs/>
          <w:sz w:val="22"/>
          <w:szCs w:val="22"/>
        </w:rPr>
      </w:pPr>
      <w:r w:rsidRPr="487967B0">
        <w:rPr>
          <w:rFonts w:ascii="Arial" w:eastAsia="Calibri" w:hAnsi="Arial" w:cs="Arial"/>
          <w:sz w:val="22"/>
          <w:szCs w:val="22"/>
        </w:rPr>
        <w:t xml:space="preserve">Execute the </w:t>
      </w:r>
      <w:r w:rsidR="00465342" w:rsidRPr="487967B0">
        <w:rPr>
          <w:rFonts w:ascii="Arial" w:eastAsia="Calibri" w:hAnsi="Arial" w:cs="Arial"/>
          <w:sz w:val="22"/>
          <w:szCs w:val="22"/>
        </w:rPr>
        <w:t>f</w:t>
      </w:r>
      <w:r w:rsidRPr="487967B0">
        <w:rPr>
          <w:rFonts w:ascii="Arial" w:eastAsia="Calibri" w:hAnsi="Arial" w:cs="Arial"/>
          <w:sz w:val="22"/>
          <w:szCs w:val="22"/>
        </w:rPr>
        <w:t xml:space="preserve">inal </w:t>
      </w:r>
      <w:r w:rsidRPr="487967B0">
        <w:rPr>
          <w:rFonts w:ascii="Arial" w:eastAsia="Calibri" w:hAnsi="Arial" w:cs="Arial"/>
          <w:i/>
          <w:iCs/>
          <w:sz w:val="22"/>
          <w:szCs w:val="22"/>
        </w:rPr>
        <w:t>Project Case Study Plan</w:t>
      </w:r>
      <w:r w:rsidRPr="487967B0">
        <w:rPr>
          <w:rFonts w:ascii="Arial" w:eastAsia="Calibri" w:hAnsi="Arial" w:cs="Arial"/>
          <w:sz w:val="22"/>
          <w:szCs w:val="22"/>
        </w:rPr>
        <w:t xml:space="preserve"> and develop and submit a </w:t>
      </w:r>
      <w:r w:rsidRPr="487967B0">
        <w:rPr>
          <w:rFonts w:ascii="Arial" w:eastAsia="Calibri" w:hAnsi="Arial" w:cs="Arial"/>
          <w:i/>
          <w:iCs/>
          <w:sz w:val="22"/>
          <w:szCs w:val="22"/>
        </w:rPr>
        <w:t>Project Case Study</w:t>
      </w:r>
      <w:r w:rsidR="0097290E" w:rsidRPr="487967B0">
        <w:rPr>
          <w:rFonts w:ascii="Arial" w:eastAsia="Calibri" w:hAnsi="Arial" w:cs="Arial"/>
          <w:i/>
          <w:iCs/>
          <w:sz w:val="22"/>
          <w:szCs w:val="22"/>
        </w:rPr>
        <w:t>.</w:t>
      </w:r>
    </w:p>
    <w:p w14:paraId="2D95CFC1" w14:textId="45EB56D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 xml:space="preserve">When directed by the CAM, develop presentation materials for a </w:t>
      </w:r>
      <w:r w:rsidR="00F75AE8" w:rsidRPr="487967B0">
        <w:rPr>
          <w:rFonts w:ascii="Arial" w:eastAsia="Calibri" w:hAnsi="Arial" w:cs="Arial"/>
          <w:sz w:val="22"/>
          <w:szCs w:val="22"/>
        </w:rPr>
        <w:t>CEC</w:t>
      </w:r>
      <w:r w:rsidRPr="487967B0">
        <w:rPr>
          <w:rFonts w:ascii="Arial" w:eastAsia="Calibri" w:hAnsi="Arial" w:cs="Arial"/>
          <w:sz w:val="22"/>
          <w:szCs w:val="22"/>
        </w:rPr>
        <w:t xml:space="preserve"> sponsored conference/workshop(s) on the project. </w:t>
      </w:r>
    </w:p>
    <w:p w14:paraId="674FEBC3" w14:textId="6EFD993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23BF9527">
        <w:rPr>
          <w:rFonts w:ascii="Arial" w:eastAsia="Calibri" w:hAnsi="Arial" w:cs="Arial"/>
          <w:sz w:val="22"/>
          <w:szCs w:val="22"/>
        </w:rPr>
        <w:t xml:space="preserve">When directed by the CAM, participate in </w:t>
      </w:r>
      <w:proofErr w:type="gramStart"/>
      <w:r w:rsidRPr="23BF9527">
        <w:rPr>
          <w:rFonts w:ascii="Arial" w:eastAsia="Calibri" w:hAnsi="Arial" w:cs="Arial"/>
          <w:sz w:val="22"/>
          <w:szCs w:val="22"/>
        </w:rPr>
        <w:t>annual  symposium</w:t>
      </w:r>
      <w:proofErr w:type="gramEnd"/>
      <w:r w:rsidRPr="23BF9527">
        <w:rPr>
          <w:rFonts w:ascii="Arial" w:eastAsia="Calibri" w:hAnsi="Arial" w:cs="Arial"/>
          <w:sz w:val="22"/>
          <w:szCs w:val="22"/>
        </w:rPr>
        <w:t xml:space="preserve">(s) sponsored by the </w:t>
      </w:r>
      <w:r w:rsidR="00F75AE8" w:rsidRPr="23BF9527">
        <w:rPr>
          <w:rFonts w:ascii="Arial" w:eastAsia="Calibri" w:hAnsi="Arial" w:cs="Arial"/>
          <w:sz w:val="22"/>
          <w:szCs w:val="22"/>
        </w:rPr>
        <w:t>CEC</w:t>
      </w:r>
      <w:r w:rsidRPr="23BF9527">
        <w:rPr>
          <w:rFonts w:ascii="Arial" w:eastAsia="Calibri" w:hAnsi="Arial" w:cs="Arial"/>
          <w:sz w:val="22"/>
          <w:szCs w:val="22"/>
        </w:rPr>
        <w:t>.</w:t>
      </w:r>
    </w:p>
    <w:p w14:paraId="00149114"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oject Case Study Plan (</w:t>
      </w:r>
      <w:r w:rsidR="00F76CCD" w:rsidRPr="487967B0">
        <w:rPr>
          <w:rFonts w:ascii="Arial" w:eastAsia="Calibri" w:hAnsi="Arial" w:cs="Arial"/>
          <w:sz w:val="22"/>
          <w:szCs w:val="22"/>
        </w:rPr>
        <w:t>d</w:t>
      </w:r>
      <w:r w:rsidRPr="487967B0">
        <w:rPr>
          <w:rFonts w:ascii="Arial" w:eastAsia="Calibri" w:hAnsi="Arial" w:cs="Arial"/>
          <w:sz w:val="22"/>
          <w:szCs w:val="22"/>
        </w:rPr>
        <w:t>raf</w:t>
      </w:r>
      <w:r w:rsidR="00F76CCD" w:rsidRPr="487967B0">
        <w:rPr>
          <w:rFonts w:ascii="Arial" w:eastAsia="Calibri" w:hAnsi="Arial" w:cs="Arial"/>
          <w:sz w:val="22"/>
          <w:szCs w:val="22"/>
        </w:rPr>
        <w:t>t and f</w:t>
      </w:r>
      <w:r w:rsidRPr="487967B0">
        <w:rPr>
          <w:rFonts w:ascii="Arial" w:eastAsia="Calibri" w:hAnsi="Arial" w:cs="Arial"/>
          <w:sz w:val="22"/>
          <w:szCs w:val="22"/>
        </w:rPr>
        <w:t>inal)</w:t>
      </w:r>
    </w:p>
    <w:p w14:paraId="0FB4B699"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Summary of TAC Comments</w:t>
      </w:r>
    </w:p>
    <w:p w14:paraId="22CDC7D4" w14:textId="2956031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oject Case Study (</w:t>
      </w:r>
      <w:r w:rsidR="00F76CCD" w:rsidRPr="487967B0">
        <w:rPr>
          <w:rFonts w:ascii="Arial" w:eastAsia="Calibri" w:hAnsi="Arial" w:cs="Arial"/>
          <w:sz w:val="22"/>
          <w:szCs w:val="22"/>
        </w:rPr>
        <w:t>d</w:t>
      </w:r>
      <w:r w:rsidRPr="487967B0">
        <w:rPr>
          <w:rFonts w:ascii="Arial" w:eastAsia="Calibri" w:hAnsi="Arial" w:cs="Arial"/>
          <w:sz w:val="22"/>
          <w:szCs w:val="22"/>
        </w:rPr>
        <w:t>raft</w:t>
      </w:r>
      <w:r w:rsidR="00F76CCD" w:rsidRPr="487967B0">
        <w:rPr>
          <w:rFonts w:ascii="Arial" w:eastAsia="Calibri" w:hAnsi="Arial" w:cs="Arial"/>
          <w:sz w:val="22"/>
          <w:szCs w:val="22"/>
        </w:rPr>
        <w:t xml:space="preserve"> and f</w:t>
      </w:r>
      <w:r w:rsidRPr="487967B0">
        <w:rPr>
          <w:rFonts w:ascii="Arial" w:eastAsia="Calibri" w:hAnsi="Arial" w:cs="Arial"/>
          <w:sz w:val="22"/>
          <w:szCs w:val="22"/>
        </w:rPr>
        <w:t>inal)</w:t>
      </w:r>
    </w:p>
    <w:p w14:paraId="47FC9310" w14:textId="6575F0C2" w:rsidR="002B474F"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lastRenderedPageBreak/>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1F183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w, Virginia@Energy" w:date="2024-03-11T14:47:00Z" w:initials="LV">
    <w:p w14:paraId="7A449817" w14:textId="6424B4D9" w:rsidR="4AE47F3D" w:rsidRDefault="4AE47F3D">
      <w:pPr>
        <w:pStyle w:val="CommentText"/>
      </w:pPr>
      <w:r>
        <w:t>We should make sure that this questionnaire addresses all the AB 209 requirements in Section 25660.2.  This will make it easier when we do the annual reporting to the legislature.</w:t>
      </w:r>
      <w:r>
        <w:rPr>
          <w:rStyle w:val="CommentReference"/>
        </w:rPr>
        <w:annotationRef/>
      </w:r>
    </w:p>
  </w:comment>
  <w:comment w:id="1" w:author="Lew, Virginia@Energy" w:date="2024-03-11T14:48:00Z" w:initials="LV">
    <w:p w14:paraId="290874A6" w14:textId="4159B897" w:rsidR="454A48A9" w:rsidRDefault="454A48A9">
      <w:pPr>
        <w:pStyle w:val="CommentText"/>
      </w:pPr>
      <w:r>
        <w:t>The AB 209 report is due on or before 3/1 of each year until the funds have been expended. Recommend changing this dat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449817" w15:done="1"/>
  <w15:commentEx w15:paraId="290874A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D43735" w16cex:dateUtc="2024-03-11T21:47:00Z"/>
  <w16cex:commentExtensible w16cex:durableId="231DA2DB" w16cex:dateUtc="2024-03-11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449817" w16cid:durableId="72D43735"/>
  <w16cid:commentId w16cid:paraId="290874A6" w16cid:durableId="231DA2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DBF1" w14:textId="77777777" w:rsidR="001F183A" w:rsidRDefault="001F183A" w:rsidP="00245BC9">
      <w:r>
        <w:separator/>
      </w:r>
    </w:p>
  </w:endnote>
  <w:endnote w:type="continuationSeparator" w:id="0">
    <w:p w14:paraId="00BE90B2" w14:textId="77777777" w:rsidR="001F183A" w:rsidRDefault="001F183A" w:rsidP="00245BC9">
      <w:r>
        <w:continuationSeparator/>
      </w:r>
    </w:p>
  </w:endnote>
  <w:endnote w:type="continuationNotice" w:id="1">
    <w:p w14:paraId="07979ADB" w14:textId="77777777" w:rsidR="001F183A" w:rsidRDefault="001F18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E3C96" w14:textId="77777777" w:rsidR="00DD29C4" w:rsidRDefault="00DD29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6B0A3E4C" w:rsidR="00FD77D0" w:rsidRDefault="00EA3DE9" w:rsidP="00D43596">
    <w:pPr>
      <w:pStyle w:val="Footer"/>
      <w:rPr>
        <w:rFonts w:ascii="Arial" w:hAnsi="Arial" w:cs="Arial"/>
        <w:sz w:val="16"/>
        <w:szCs w:val="16"/>
      </w:rPr>
    </w:pPr>
    <w:r>
      <w:rPr>
        <w:rFonts w:ascii="Arial" w:hAnsi="Arial" w:cs="Arial"/>
        <w:sz w:val="16"/>
        <w:szCs w:val="16"/>
      </w:rPr>
      <w:t>April</w:t>
    </w:r>
    <w:r w:rsidR="00B906A6" w:rsidRPr="00B906A6">
      <w:rPr>
        <w:rFonts w:ascii="Arial" w:hAnsi="Arial" w:cs="Arial"/>
        <w:sz w:val="16"/>
        <w:szCs w:val="16"/>
      </w:rPr>
      <w:t xml:space="preserve"> 2024</w:t>
    </w:r>
    <w:r w:rsidR="00FD77D0" w:rsidRPr="009F7A1A">
      <w:rPr>
        <w:rFonts w:ascii="Arial" w:hAnsi="Arial" w:cs="Arial"/>
        <w:sz w:val="16"/>
        <w:szCs w:val="16"/>
      </w:rPr>
      <w:tab/>
    </w:r>
    <w:r w:rsidR="00FD77D0" w:rsidRPr="009F7A1A">
      <w:rPr>
        <w:rFonts w:ascii="Arial" w:hAnsi="Arial" w:cs="Arial"/>
        <w:sz w:val="16"/>
        <w:szCs w:val="16"/>
      </w:rPr>
      <w:tab/>
    </w:r>
    <w:r w:rsidR="002E35F3">
      <w:rPr>
        <w:rFonts w:ascii="Arial" w:hAnsi="Arial" w:cs="Arial"/>
        <w:sz w:val="16"/>
        <w:szCs w:val="16"/>
      </w:rPr>
      <w:t>GFO-23-313</w:t>
    </w:r>
  </w:p>
  <w:p w14:paraId="491FDC97" w14:textId="25E92BB1" w:rsidR="005625AE" w:rsidRPr="00CB7988" w:rsidRDefault="005625AE" w:rsidP="002E35F3">
    <w:pPr>
      <w:pStyle w:val="Footer"/>
      <w:tabs>
        <w:tab w:val="clear" w:pos="4680"/>
      </w:tabs>
      <w:rPr>
        <w:rFonts w:ascii="Arial" w:hAnsi="Arial" w:cs="Arial"/>
        <w:sz w:val="16"/>
        <w:szCs w:val="16"/>
      </w:rPr>
    </w:pPr>
    <w:r>
      <w:rPr>
        <w:rFonts w:ascii="Arial" w:hAnsi="Arial" w:cs="Arial"/>
        <w:sz w:val="16"/>
        <w:szCs w:val="16"/>
      </w:rPr>
      <w:t>Rev.0</w:t>
    </w:r>
    <w:r w:rsidR="000F3CF3">
      <w:rPr>
        <w:rFonts w:ascii="Arial" w:hAnsi="Arial" w:cs="Arial"/>
        <w:sz w:val="16"/>
        <w:szCs w:val="16"/>
      </w:rPr>
      <w:t>9</w:t>
    </w:r>
    <w:r>
      <w:rPr>
        <w:rFonts w:ascii="Arial" w:hAnsi="Arial" w:cs="Arial"/>
        <w:sz w:val="16"/>
        <w:szCs w:val="16"/>
      </w:rPr>
      <w:t>/202</w:t>
    </w:r>
    <w:r w:rsidR="00C4119A">
      <w:rPr>
        <w:rFonts w:ascii="Arial" w:hAnsi="Arial" w:cs="Arial"/>
        <w:sz w:val="16"/>
        <w:szCs w:val="16"/>
      </w:rPr>
      <w:t>3</w:t>
    </w:r>
    <w:r w:rsidR="002E35F3">
      <w:rPr>
        <w:rFonts w:ascii="Arial" w:hAnsi="Arial" w:cs="Arial"/>
        <w:sz w:val="16"/>
        <w:szCs w:val="16"/>
      </w:rPr>
      <w:tab/>
      <w:t>INDIGO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2CE3" w14:textId="77777777" w:rsidR="00DD29C4" w:rsidRDefault="00DD2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F4525" w14:textId="77777777" w:rsidR="001F183A" w:rsidRDefault="001F183A" w:rsidP="00245BC9">
      <w:r>
        <w:separator/>
      </w:r>
    </w:p>
  </w:footnote>
  <w:footnote w:type="continuationSeparator" w:id="0">
    <w:p w14:paraId="4A9E5055" w14:textId="77777777" w:rsidR="001F183A" w:rsidRDefault="001F183A" w:rsidP="00245BC9">
      <w:r>
        <w:continuationSeparator/>
      </w:r>
    </w:p>
  </w:footnote>
  <w:footnote w:type="continuationNotice" w:id="1">
    <w:p w14:paraId="653D47B9" w14:textId="77777777" w:rsidR="001F183A" w:rsidRDefault="001F183A"/>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 w:id="5">
    <w:p w14:paraId="09717B1A" w14:textId="229C89CC" w:rsidR="65AB7B45" w:rsidRDefault="65AB7B45" w:rsidP="23BF9527">
      <w:pPr>
        <w:pStyle w:val="FootnoteText"/>
      </w:pPr>
      <w:r w:rsidRPr="65AB7B45">
        <w:rPr>
          <w:rStyle w:val="FootnoteReference"/>
        </w:rPr>
        <w:footnoteRef/>
      </w:r>
      <w:r w:rsidR="23BF9527">
        <w:t xml:space="preserve"> Assembly Bill 209, Chapter 251, Statutes of 20222, Section 2566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DD36" w14:textId="77777777" w:rsidR="00DD29C4" w:rsidRDefault="00DD29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6F9DDC0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DD29C4">
      <w:rPr>
        <w:rFonts w:ascii="Arial" w:hAnsi="Arial" w:cs="Arial"/>
        <w:b/>
        <w:sz w:val="26"/>
        <w:szCs w:val="26"/>
      </w:rPr>
      <w:t>0</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1281" w14:textId="77777777" w:rsidR="00DD29C4" w:rsidRDefault="00DD2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 Virginia@Energy">
    <w15:presenceInfo w15:providerId="AD" w15:userId="S::virginia.lew@energy.ca.gov::aa603f30-14ec-47f4-8532-925719f8e2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1C6F"/>
    <w:rsid w:val="000521C6"/>
    <w:rsid w:val="00052285"/>
    <w:rsid w:val="00052C4E"/>
    <w:rsid w:val="00052E63"/>
    <w:rsid w:val="0005327D"/>
    <w:rsid w:val="000549F1"/>
    <w:rsid w:val="00055662"/>
    <w:rsid w:val="0005649C"/>
    <w:rsid w:val="00056805"/>
    <w:rsid w:val="00056F85"/>
    <w:rsid w:val="00057116"/>
    <w:rsid w:val="0005789C"/>
    <w:rsid w:val="0005793A"/>
    <w:rsid w:val="00057DFB"/>
    <w:rsid w:val="000609D7"/>
    <w:rsid w:val="00060F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6EC5"/>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13E"/>
    <w:rsid w:val="000D2B3B"/>
    <w:rsid w:val="000D3057"/>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29DE"/>
    <w:rsid w:val="001169E5"/>
    <w:rsid w:val="00116D70"/>
    <w:rsid w:val="001172D8"/>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0F50"/>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41F"/>
    <w:rsid w:val="001E1B3E"/>
    <w:rsid w:val="001E20D6"/>
    <w:rsid w:val="001E2E0B"/>
    <w:rsid w:val="001E4B6A"/>
    <w:rsid w:val="001E5F68"/>
    <w:rsid w:val="001E61AB"/>
    <w:rsid w:val="001E68D7"/>
    <w:rsid w:val="001E6DFE"/>
    <w:rsid w:val="001E7E99"/>
    <w:rsid w:val="001F02FA"/>
    <w:rsid w:val="001F1588"/>
    <w:rsid w:val="001F183A"/>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0D0C"/>
    <w:rsid w:val="00212503"/>
    <w:rsid w:val="002128C3"/>
    <w:rsid w:val="002144EB"/>
    <w:rsid w:val="0021466E"/>
    <w:rsid w:val="00214E66"/>
    <w:rsid w:val="00216476"/>
    <w:rsid w:val="00216F8D"/>
    <w:rsid w:val="0021741D"/>
    <w:rsid w:val="00220345"/>
    <w:rsid w:val="00220BEA"/>
    <w:rsid w:val="0022154D"/>
    <w:rsid w:val="00222602"/>
    <w:rsid w:val="00223B26"/>
    <w:rsid w:val="002262AC"/>
    <w:rsid w:val="00226445"/>
    <w:rsid w:val="00230607"/>
    <w:rsid w:val="00231ACD"/>
    <w:rsid w:val="00233577"/>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4D4E"/>
    <w:rsid w:val="002754BA"/>
    <w:rsid w:val="00275BF8"/>
    <w:rsid w:val="00275DC3"/>
    <w:rsid w:val="002769B7"/>
    <w:rsid w:val="00276FAF"/>
    <w:rsid w:val="00277A66"/>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342"/>
    <w:rsid w:val="002A098B"/>
    <w:rsid w:val="002A503A"/>
    <w:rsid w:val="002A5EE4"/>
    <w:rsid w:val="002A62EB"/>
    <w:rsid w:val="002A68C8"/>
    <w:rsid w:val="002A7C55"/>
    <w:rsid w:val="002B04B5"/>
    <w:rsid w:val="002B0662"/>
    <w:rsid w:val="002B1A6B"/>
    <w:rsid w:val="002B240C"/>
    <w:rsid w:val="002B474F"/>
    <w:rsid w:val="002B6F7D"/>
    <w:rsid w:val="002B7A7D"/>
    <w:rsid w:val="002B7CB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39F"/>
    <w:rsid w:val="002E35F3"/>
    <w:rsid w:val="002E3628"/>
    <w:rsid w:val="002E36AE"/>
    <w:rsid w:val="002E484E"/>
    <w:rsid w:val="002E526A"/>
    <w:rsid w:val="002E5F59"/>
    <w:rsid w:val="002E6817"/>
    <w:rsid w:val="002E6AE2"/>
    <w:rsid w:val="002E6EFC"/>
    <w:rsid w:val="002E76B0"/>
    <w:rsid w:val="002E7959"/>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49C4"/>
    <w:rsid w:val="00315028"/>
    <w:rsid w:val="003152CF"/>
    <w:rsid w:val="00315AC5"/>
    <w:rsid w:val="00316AF4"/>
    <w:rsid w:val="00316AF5"/>
    <w:rsid w:val="0031774C"/>
    <w:rsid w:val="003177B6"/>
    <w:rsid w:val="00317A2B"/>
    <w:rsid w:val="00320181"/>
    <w:rsid w:val="00320E84"/>
    <w:rsid w:val="003223BC"/>
    <w:rsid w:val="003228BF"/>
    <w:rsid w:val="0032384D"/>
    <w:rsid w:val="003256F5"/>
    <w:rsid w:val="00325B15"/>
    <w:rsid w:val="00326AD9"/>
    <w:rsid w:val="00333399"/>
    <w:rsid w:val="00333962"/>
    <w:rsid w:val="0033456F"/>
    <w:rsid w:val="003352EC"/>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3C2E"/>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2873"/>
    <w:rsid w:val="003843F2"/>
    <w:rsid w:val="003854F3"/>
    <w:rsid w:val="00386134"/>
    <w:rsid w:val="003861CE"/>
    <w:rsid w:val="00386635"/>
    <w:rsid w:val="003866FB"/>
    <w:rsid w:val="00391C96"/>
    <w:rsid w:val="00392552"/>
    <w:rsid w:val="00392F37"/>
    <w:rsid w:val="00394CFF"/>
    <w:rsid w:val="00396675"/>
    <w:rsid w:val="003968AF"/>
    <w:rsid w:val="00396FC7"/>
    <w:rsid w:val="0039736B"/>
    <w:rsid w:val="003A01F4"/>
    <w:rsid w:val="003A02B5"/>
    <w:rsid w:val="003A0739"/>
    <w:rsid w:val="003A3234"/>
    <w:rsid w:val="003A4877"/>
    <w:rsid w:val="003A63BF"/>
    <w:rsid w:val="003A75B0"/>
    <w:rsid w:val="003B1678"/>
    <w:rsid w:val="003B1F5F"/>
    <w:rsid w:val="003B3BD5"/>
    <w:rsid w:val="003B3C44"/>
    <w:rsid w:val="003B3FAF"/>
    <w:rsid w:val="003B4066"/>
    <w:rsid w:val="003B4FD5"/>
    <w:rsid w:val="003B745A"/>
    <w:rsid w:val="003C1005"/>
    <w:rsid w:val="003C14E9"/>
    <w:rsid w:val="003C206E"/>
    <w:rsid w:val="003C21DE"/>
    <w:rsid w:val="003C275F"/>
    <w:rsid w:val="003C4009"/>
    <w:rsid w:val="003C4851"/>
    <w:rsid w:val="003C4B34"/>
    <w:rsid w:val="003C6D30"/>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1889"/>
    <w:rsid w:val="003F22AD"/>
    <w:rsid w:val="003F3286"/>
    <w:rsid w:val="003F32C3"/>
    <w:rsid w:val="003F3ADE"/>
    <w:rsid w:val="003F4D4E"/>
    <w:rsid w:val="003F6042"/>
    <w:rsid w:val="003F6B44"/>
    <w:rsid w:val="003F7676"/>
    <w:rsid w:val="00401701"/>
    <w:rsid w:val="00402703"/>
    <w:rsid w:val="00405557"/>
    <w:rsid w:val="00410060"/>
    <w:rsid w:val="00410222"/>
    <w:rsid w:val="00410394"/>
    <w:rsid w:val="0041144E"/>
    <w:rsid w:val="004119F9"/>
    <w:rsid w:val="004124F9"/>
    <w:rsid w:val="00413204"/>
    <w:rsid w:val="00413657"/>
    <w:rsid w:val="00413AC2"/>
    <w:rsid w:val="00413C81"/>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879E2"/>
    <w:rsid w:val="004913BE"/>
    <w:rsid w:val="00491CE3"/>
    <w:rsid w:val="00492815"/>
    <w:rsid w:val="00494100"/>
    <w:rsid w:val="00494356"/>
    <w:rsid w:val="00494E35"/>
    <w:rsid w:val="004957F5"/>
    <w:rsid w:val="00496E89"/>
    <w:rsid w:val="0049758A"/>
    <w:rsid w:val="00497A86"/>
    <w:rsid w:val="004A017D"/>
    <w:rsid w:val="004A11E2"/>
    <w:rsid w:val="004A19AD"/>
    <w:rsid w:val="004A2248"/>
    <w:rsid w:val="004A62BD"/>
    <w:rsid w:val="004A6C90"/>
    <w:rsid w:val="004B1170"/>
    <w:rsid w:val="004B2CBD"/>
    <w:rsid w:val="004B2CD7"/>
    <w:rsid w:val="004B2D0D"/>
    <w:rsid w:val="004B3381"/>
    <w:rsid w:val="004B3B86"/>
    <w:rsid w:val="004B4028"/>
    <w:rsid w:val="004B4F13"/>
    <w:rsid w:val="004B6198"/>
    <w:rsid w:val="004B6C0F"/>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03D4"/>
    <w:rsid w:val="00504D29"/>
    <w:rsid w:val="00505833"/>
    <w:rsid w:val="00505DAC"/>
    <w:rsid w:val="00506B89"/>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5D6C"/>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3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141E"/>
    <w:rsid w:val="005C334A"/>
    <w:rsid w:val="005C60E8"/>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187"/>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4D04"/>
    <w:rsid w:val="00685114"/>
    <w:rsid w:val="00686C4F"/>
    <w:rsid w:val="00686D40"/>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AC"/>
    <w:rsid w:val="006E45E6"/>
    <w:rsid w:val="006E4A48"/>
    <w:rsid w:val="006E5D45"/>
    <w:rsid w:val="006E6402"/>
    <w:rsid w:val="006E7A77"/>
    <w:rsid w:val="006E7AFF"/>
    <w:rsid w:val="006F1845"/>
    <w:rsid w:val="006F6451"/>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2C4"/>
    <w:rsid w:val="007244E5"/>
    <w:rsid w:val="007276FD"/>
    <w:rsid w:val="00727C1C"/>
    <w:rsid w:val="00732709"/>
    <w:rsid w:val="00732923"/>
    <w:rsid w:val="0073720E"/>
    <w:rsid w:val="0073782B"/>
    <w:rsid w:val="007403F3"/>
    <w:rsid w:val="00740E75"/>
    <w:rsid w:val="00741481"/>
    <w:rsid w:val="00741C97"/>
    <w:rsid w:val="0074250B"/>
    <w:rsid w:val="00743EAD"/>
    <w:rsid w:val="0074538C"/>
    <w:rsid w:val="00745BBB"/>
    <w:rsid w:val="007470E9"/>
    <w:rsid w:val="00747191"/>
    <w:rsid w:val="0074745B"/>
    <w:rsid w:val="00747DAF"/>
    <w:rsid w:val="00751D06"/>
    <w:rsid w:val="00751DDC"/>
    <w:rsid w:val="007530EE"/>
    <w:rsid w:val="007545D8"/>
    <w:rsid w:val="007558E6"/>
    <w:rsid w:val="007576FF"/>
    <w:rsid w:val="00757957"/>
    <w:rsid w:val="00757A76"/>
    <w:rsid w:val="0076087F"/>
    <w:rsid w:val="00761178"/>
    <w:rsid w:val="00761CED"/>
    <w:rsid w:val="00762CDD"/>
    <w:rsid w:val="00765084"/>
    <w:rsid w:val="007655BF"/>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6EF9"/>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27721"/>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47E79"/>
    <w:rsid w:val="00850061"/>
    <w:rsid w:val="008504CB"/>
    <w:rsid w:val="00851573"/>
    <w:rsid w:val="008516D1"/>
    <w:rsid w:val="00851FCB"/>
    <w:rsid w:val="00852DDE"/>
    <w:rsid w:val="00854663"/>
    <w:rsid w:val="00855002"/>
    <w:rsid w:val="00855832"/>
    <w:rsid w:val="00855877"/>
    <w:rsid w:val="00856AB8"/>
    <w:rsid w:val="00860162"/>
    <w:rsid w:val="00860C26"/>
    <w:rsid w:val="00860EED"/>
    <w:rsid w:val="00872112"/>
    <w:rsid w:val="008735A3"/>
    <w:rsid w:val="00873CF7"/>
    <w:rsid w:val="00873DF9"/>
    <w:rsid w:val="00875566"/>
    <w:rsid w:val="00875AA9"/>
    <w:rsid w:val="008776A6"/>
    <w:rsid w:val="008809D6"/>
    <w:rsid w:val="00881BFF"/>
    <w:rsid w:val="00882D4B"/>
    <w:rsid w:val="00882E8E"/>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23AF"/>
    <w:rsid w:val="008E370B"/>
    <w:rsid w:val="008E459C"/>
    <w:rsid w:val="008E4CD2"/>
    <w:rsid w:val="008E58F4"/>
    <w:rsid w:val="008E5C8D"/>
    <w:rsid w:val="008F044A"/>
    <w:rsid w:val="008F11A7"/>
    <w:rsid w:val="008F18DF"/>
    <w:rsid w:val="008F23DC"/>
    <w:rsid w:val="008F2F22"/>
    <w:rsid w:val="008F387B"/>
    <w:rsid w:val="008F425F"/>
    <w:rsid w:val="008F4D32"/>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1B"/>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4314D"/>
    <w:rsid w:val="0095019D"/>
    <w:rsid w:val="00952302"/>
    <w:rsid w:val="009539EE"/>
    <w:rsid w:val="00953EDC"/>
    <w:rsid w:val="009545CB"/>
    <w:rsid w:val="0095622E"/>
    <w:rsid w:val="00956BD9"/>
    <w:rsid w:val="009575A9"/>
    <w:rsid w:val="00960098"/>
    <w:rsid w:val="00960B96"/>
    <w:rsid w:val="00960DE5"/>
    <w:rsid w:val="00960F38"/>
    <w:rsid w:val="00961529"/>
    <w:rsid w:val="009617B1"/>
    <w:rsid w:val="00961E3C"/>
    <w:rsid w:val="00963263"/>
    <w:rsid w:val="009634F1"/>
    <w:rsid w:val="00964193"/>
    <w:rsid w:val="009643DF"/>
    <w:rsid w:val="00964667"/>
    <w:rsid w:val="00964F7E"/>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3315"/>
    <w:rsid w:val="009C45D9"/>
    <w:rsid w:val="009C4F35"/>
    <w:rsid w:val="009D008B"/>
    <w:rsid w:val="009D1116"/>
    <w:rsid w:val="009D13F4"/>
    <w:rsid w:val="009D16AF"/>
    <w:rsid w:val="009D1BA1"/>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0C29"/>
    <w:rsid w:val="009F26C5"/>
    <w:rsid w:val="009F29E3"/>
    <w:rsid w:val="009F3B7C"/>
    <w:rsid w:val="009F41BB"/>
    <w:rsid w:val="009F429D"/>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1DC"/>
    <w:rsid w:val="00A579CF"/>
    <w:rsid w:val="00A57CF9"/>
    <w:rsid w:val="00A62781"/>
    <w:rsid w:val="00A63351"/>
    <w:rsid w:val="00A648C7"/>
    <w:rsid w:val="00A705B1"/>
    <w:rsid w:val="00A7177F"/>
    <w:rsid w:val="00A72685"/>
    <w:rsid w:val="00A74F05"/>
    <w:rsid w:val="00A779B3"/>
    <w:rsid w:val="00A77DBA"/>
    <w:rsid w:val="00A80A1D"/>
    <w:rsid w:val="00A81F77"/>
    <w:rsid w:val="00A824D7"/>
    <w:rsid w:val="00A82DAF"/>
    <w:rsid w:val="00A83F12"/>
    <w:rsid w:val="00A85BED"/>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110C"/>
    <w:rsid w:val="00AB2678"/>
    <w:rsid w:val="00AB28E4"/>
    <w:rsid w:val="00AB36F9"/>
    <w:rsid w:val="00AB39D2"/>
    <w:rsid w:val="00AB47FF"/>
    <w:rsid w:val="00AB4C9A"/>
    <w:rsid w:val="00AB512E"/>
    <w:rsid w:val="00AB5925"/>
    <w:rsid w:val="00AB59E7"/>
    <w:rsid w:val="00AB5C22"/>
    <w:rsid w:val="00AB5E66"/>
    <w:rsid w:val="00AB7214"/>
    <w:rsid w:val="00AC19A0"/>
    <w:rsid w:val="00AC2DBE"/>
    <w:rsid w:val="00AC30B8"/>
    <w:rsid w:val="00AC34CC"/>
    <w:rsid w:val="00AC3906"/>
    <w:rsid w:val="00AC45CC"/>
    <w:rsid w:val="00AC4ABA"/>
    <w:rsid w:val="00AC52F5"/>
    <w:rsid w:val="00AC5C46"/>
    <w:rsid w:val="00AD0E56"/>
    <w:rsid w:val="00AD1BA8"/>
    <w:rsid w:val="00AD1E45"/>
    <w:rsid w:val="00AD1F68"/>
    <w:rsid w:val="00AD36DD"/>
    <w:rsid w:val="00AD5333"/>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666"/>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77A9C"/>
    <w:rsid w:val="00B80861"/>
    <w:rsid w:val="00B80CCD"/>
    <w:rsid w:val="00B81A35"/>
    <w:rsid w:val="00B81F6A"/>
    <w:rsid w:val="00B83840"/>
    <w:rsid w:val="00B83A42"/>
    <w:rsid w:val="00B8449F"/>
    <w:rsid w:val="00B85A1D"/>
    <w:rsid w:val="00B8769C"/>
    <w:rsid w:val="00B90482"/>
    <w:rsid w:val="00B906A6"/>
    <w:rsid w:val="00B907CF"/>
    <w:rsid w:val="00B90F10"/>
    <w:rsid w:val="00B91697"/>
    <w:rsid w:val="00B91C35"/>
    <w:rsid w:val="00B9227F"/>
    <w:rsid w:val="00B9326F"/>
    <w:rsid w:val="00B94B56"/>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A80"/>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9B7"/>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74A"/>
    <w:rsid w:val="00C23D6A"/>
    <w:rsid w:val="00C26729"/>
    <w:rsid w:val="00C27DA7"/>
    <w:rsid w:val="00C3035D"/>
    <w:rsid w:val="00C30E59"/>
    <w:rsid w:val="00C31382"/>
    <w:rsid w:val="00C33360"/>
    <w:rsid w:val="00C342F0"/>
    <w:rsid w:val="00C34518"/>
    <w:rsid w:val="00C35F4C"/>
    <w:rsid w:val="00C3637C"/>
    <w:rsid w:val="00C36596"/>
    <w:rsid w:val="00C40A78"/>
    <w:rsid w:val="00C40F6C"/>
    <w:rsid w:val="00C4119A"/>
    <w:rsid w:val="00C417FF"/>
    <w:rsid w:val="00C41C33"/>
    <w:rsid w:val="00C426B5"/>
    <w:rsid w:val="00C428D5"/>
    <w:rsid w:val="00C43F88"/>
    <w:rsid w:val="00C45275"/>
    <w:rsid w:val="00C453C9"/>
    <w:rsid w:val="00C46836"/>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6A92"/>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5F9"/>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48A"/>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B78ED"/>
    <w:rsid w:val="00DC16ED"/>
    <w:rsid w:val="00DC1E5C"/>
    <w:rsid w:val="00DC2D93"/>
    <w:rsid w:val="00DC3D9C"/>
    <w:rsid w:val="00DC4863"/>
    <w:rsid w:val="00DC564D"/>
    <w:rsid w:val="00DD09AD"/>
    <w:rsid w:val="00DD268F"/>
    <w:rsid w:val="00DD29C4"/>
    <w:rsid w:val="00DD30C5"/>
    <w:rsid w:val="00DD54CB"/>
    <w:rsid w:val="00DD622B"/>
    <w:rsid w:val="00DD7475"/>
    <w:rsid w:val="00DE01E5"/>
    <w:rsid w:val="00DE2D84"/>
    <w:rsid w:val="00DE4CB9"/>
    <w:rsid w:val="00DE5D6D"/>
    <w:rsid w:val="00DE69A6"/>
    <w:rsid w:val="00DE705C"/>
    <w:rsid w:val="00DE780A"/>
    <w:rsid w:val="00DF2EFA"/>
    <w:rsid w:val="00DF3079"/>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1029"/>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51A5"/>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22FC"/>
    <w:rsid w:val="00E940C4"/>
    <w:rsid w:val="00E944D6"/>
    <w:rsid w:val="00E94B05"/>
    <w:rsid w:val="00E96211"/>
    <w:rsid w:val="00E97A99"/>
    <w:rsid w:val="00E97B54"/>
    <w:rsid w:val="00E97D77"/>
    <w:rsid w:val="00EA023A"/>
    <w:rsid w:val="00EA0FEA"/>
    <w:rsid w:val="00EA134A"/>
    <w:rsid w:val="00EA1965"/>
    <w:rsid w:val="00EA19D4"/>
    <w:rsid w:val="00EA2142"/>
    <w:rsid w:val="00EA2744"/>
    <w:rsid w:val="00EA2D6E"/>
    <w:rsid w:val="00EA3BF6"/>
    <w:rsid w:val="00EA3D05"/>
    <w:rsid w:val="00EA3DE9"/>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6641"/>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667"/>
    <w:rsid w:val="00F1791E"/>
    <w:rsid w:val="00F17F39"/>
    <w:rsid w:val="00F215E7"/>
    <w:rsid w:val="00F2329C"/>
    <w:rsid w:val="00F2518F"/>
    <w:rsid w:val="00F27469"/>
    <w:rsid w:val="00F3148A"/>
    <w:rsid w:val="00F316DD"/>
    <w:rsid w:val="00F32921"/>
    <w:rsid w:val="00F32B50"/>
    <w:rsid w:val="00F34C88"/>
    <w:rsid w:val="00F36E4B"/>
    <w:rsid w:val="00F36FB5"/>
    <w:rsid w:val="00F37126"/>
    <w:rsid w:val="00F3750A"/>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51A"/>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B78D3"/>
    <w:rsid w:val="00FC0E4C"/>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5F17F0E"/>
    <w:rsid w:val="0A17C5FD"/>
    <w:rsid w:val="0AFF81C5"/>
    <w:rsid w:val="0DD5D562"/>
    <w:rsid w:val="0E712353"/>
    <w:rsid w:val="0FF019ED"/>
    <w:rsid w:val="0FFC822B"/>
    <w:rsid w:val="1050BBB3"/>
    <w:rsid w:val="106FA58C"/>
    <w:rsid w:val="11CCD7F2"/>
    <w:rsid w:val="126C4DC7"/>
    <w:rsid w:val="14E5F6C5"/>
    <w:rsid w:val="17FEDD3C"/>
    <w:rsid w:val="19A2333C"/>
    <w:rsid w:val="19D29903"/>
    <w:rsid w:val="1E40BC97"/>
    <w:rsid w:val="1E657500"/>
    <w:rsid w:val="23BF9527"/>
    <w:rsid w:val="26810D1B"/>
    <w:rsid w:val="2721A3B5"/>
    <w:rsid w:val="287C48AD"/>
    <w:rsid w:val="2DFFB4C4"/>
    <w:rsid w:val="3C832160"/>
    <w:rsid w:val="3DDFBC4E"/>
    <w:rsid w:val="40BE2C55"/>
    <w:rsid w:val="40E0F028"/>
    <w:rsid w:val="4192D29E"/>
    <w:rsid w:val="41B124FF"/>
    <w:rsid w:val="454A48A9"/>
    <w:rsid w:val="487967B0"/>
    <w:rsid w:val="4947E493"/>
    <w:rsid w:val="4AE47F3D"/>
    <w:rsid w:val="4C9F3977"/>
    <w:rsid w:val="4CEE92A5"/>
    <w:rsid w:val="4F1EBFE9"/>
    <w:rsid w:val="51D42D82"/>
    <w:rsid w:val="52031477"/>
    <w:rsid w:val="5354C64B"/>
    <w:rsid w:val="5D5CA161"/>
    <w:rsid w:val="5E5754C0"/>
    <w:rsid w:val="5FD89A07"/>
    <w:rsid w:val="65857BC4"/>
    <w:rsid w:val="65AB7B45"/>
    <w:rsid w:val="65FDBB94"/>
    <w:rsid w:val="660EC495"/>
    <w:rsid w:val="67CE442C"/>
    <w:rsid w:val="68B4581D"/>
    <w:rsid w:val="68BD41C2"/>
    <w:rsid w:val="6C99FA9A"/>
    <w:rsid w:val="6CB7E854"/>
    <w:rsid w:val="6D668FBE"/>
    <w:rsid w:val="6F02601F"/>
    <w:rsid w:val="70CBC593"/>
    <w:rsid w:val="73D8EB34"/>
    <w:rsid w:val="76C17C72"/>
    <w:rsid w:val="7912D06A"/>
    <w:rsid w:val="7B5FD0B7"/>
    <w:rsid w:val="7E58A3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371C36A5-C993-47D4-8A3A-0A7563655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energizeinnovation.fund"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energizeinnovation.fun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energizeinnovation.fund"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9E0EEA00392540BA1C4B45D5BD258E" ma:contentTypeVersion="15" ma:contentTypeDescription="Create a new document." ma:contentTypeScope="" ma:versionID="16e496bec45c514bbf48fbb2283d3dee">
  <xsd:schema xmlns:xsd="http://www.w3.org/2001/XMLSchema" xmlns:xs="http://www.w3.org/2001/XMLSchema" xmlns:p="http://schemas.microsoft.com/office/2006/metadata/properties" xmlns:ns2="76bf8435-22cc-458e-8069-4531c507601f" xmlns:ns3="88d2bd69-2a02-4416-ae3d-b4a7fb47d929" targetNamespace="http://schemas.microsoft.com/office/2006/metadata/properties" ma:root="true" ma:fieldsID="926fe1caa2864288d8c66903442c4057" ns2:_="" ns3:_="">
    <xsd:import namespace="76bf8435-22cc-458e-8069-4531c507601f"/>
    <xsd:import namespace="88d2bd69-2a02-4416-ae3d-b4a7fb47d9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f8435-22cc-458e-8069-4531c50760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d2bd69-2a02-4416-ae3d-b4a7fb47d92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17e5008-a0a3-4eb4-a408-12d20b0f7d02}" ma:internalName="TaxCatchAll" ma:showField="CatchAllData" ma:web="88d2bd69-2a02-4416-ae3d-b4a7fb47d9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8d2bd69-2a02-4416-ae3d-b4a7fb47d929">
      <UserInfo>
        <DisplayName/>
        <AccountId xsi:nil="true"/>
        <AccountType/>
      </UserInfo>
    </SharedWithUsers>
    <lcf76f155ced4ddcb4097134ff3c332f xmlns="76bf8435-22cc-458e-8069-4531c507601f">
      <Terms xmlns="http://schemas.microsoft.com/office/infopath/2007/PartnerControls"/>
    </lcf76f155ced4ddcb4097134ff3c332f>
    <TaxCatchAll xmlns="88d2bd69-2a02-4416-ae3d-b4a7fb47d929"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0272C04E-8CD2-400E-B911-AF873187CFD9}"/>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200</Words>
  <Characters>35344</Characters>
  <Application>Microsoft Office Word</Application>
  <DocSecurity>0</DocSecurity>
  <Lines>294</Lines>
  <Paragraphs>82</Paragraphs>
  <ScaleCrop>false</ScaleCrop>
  <Company>California Energy Commission</Company>
  <LinksUpToDate>false</LinksUpToDate>
  <CharactersWithSpaces>4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Piper, Kevyn@Energy</cp:lastModifiedBy>
  <cp:revision>53</cp:revision>
  <cp:lastPrinted>2023-09-29T18:03:00Z</cp:lastPrinted>
  <dcterms:created xsi:type="dcterms:W3CDTF">2024-03-05T21:49:00Z</dcterms:created>
  <dcterms:modified xsi:type="dcterms:W3CDTF">2024-03-2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E0EEA00392540BA1C4B45D5BD258E</vt:lpwstr>
  </property>
  <property fmtid="{D5CDD505-2E9C-101B-9397-08002B2CF9AE}" pid="3" name="Order">
    <vt:r8>361300</vt:r8>
  </property>
  <property fmtid="{D5CDD505-2E9C-101B-9397-08002B2CF9AE}" pid="4" name="ComplianceAssetId">
    <vt:lpwstr/>
  </property>
  <property fmtid="{D5CDD505-2E9C-101B-9397-08002B2CF9AE}" pid="5" name="MediaServiceImageTags">
    <vt:lpwstr/>
  </property>
  <property fmtid="{D5CDD505-2E9C-101B-9397-08002B2CF9AE}" pid="6" name="TriggerFlowInfo">
    <vt:lpwstr/>
  </property>
</Properties>
</file>